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1E0" w:firstRow="1" w:lastRow="1" w:firstColumn="1" w:lastColumn="1" w:noHBand="0" w:noVBand="0"/>
      </w:tblPr>
      <w:tblGrid>
        <w:gridCol w:w="2556"/>
        <w:gridCol w:w="6300"/>
      </w:tblGrid>
      <w:tr w:rsidR="008A119E" w:rsidRPr="00703553" w:rsidTr="00760B5D">
        <w:trPr>
          <w:trHeight w:val="440"/>
        </w:trPr>
        <w:tc>
          <w:tcPr>
            <w:tcW w:w="2540" w:type="dxa"/>
            <w:vMerge w:val="restart"/>
          </w:tcPr>
          <w:p w:rsidR="008A119E" w:rsidRPr="00703553" w:rsidRDefault="00C560C9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noProof/>
                <w:sz w:val="22"/>
                <w:szCs w:val="22"/>
                <w:lang w:val="en-CA" w:eastAsia="en-CA"/>
              </w:rPr>
              <w:drawing>
                <wp:inline distT="0" distB="0" distL="0" distR="0">
                  <wp:extent cx="1478280" cy="1028700"/>
                  <wp:effectExtent l="0" t="0" r="7620" b="0"/>
                  <wp:docPr id="1" name="Picture 1" descr="CofL-Logo_tagline_Stacked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fL-Logo_tagline_Stacked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28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The City of Langley</w:t>
            </w:r>
          </w:p>
        </w:tc>
      </w:tr>
      <w:tr w:rsidR="008A119E" w:rsidRPr="00703553" w:rsidTr="00760B5D"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  <w:tab w:val="left" w:pos="1628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20399 Douglas Crescent</w:t>
            </w:r>
          </w:p>
        </w:tc>
      </w:tr>
      <w:tr w:rsidR="008A119E" w:rsidRPr="00703553" w:rsidTr="00760B5D"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Langley, BC  V3A 4B3</w:t>
            </w:r>
          </w:p>
        </w:tc>
      </w:tr>
      <w:tr w:rsidR="008A119E" w:rsidRPr="00703553" w:rsidTr="00760B5D">
        <w:trPr>
          <w:trHeight w:val="287"/>
        </w:trPr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ttention:  Director of Corporate Services</w:t>
            </w:r>
          </w:p>
          <w:p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Phone:  604-514-2806  Fax:  604-530-4371</w:t>
            </w:r>
          </w:p>
        </w:tc>
      </w:tr>
    </w:tbl>
    <w:p w:rsidR="008A119E" w:rsidRPr="00703553" w:rsidRDefault="008A119E" w:rsidP="008A119E">
      <w:pPr>
        <w:jc w:val="center"/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OMMUNITY GRANT 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8A119E" w:rsidRPr="00703553" w:rsidTr="0085517A">
        <w:tc>
          <w:tcPr>
            <w:tcW w:w="8856" w:type="dxa"/>
          </w:tcPr>
          <w:p w:rsidR="00145A30" w:rsidRDefault="008A119E" w:rsidP="00145A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IMPORTANT:  The deadline for 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>the 201</w:t>
            </w:r>
            <w:r w:rsidR="00CE65F4">
              <w:rPr>
                <w:rFonts w:ascii="Arial" w:hAnsi="Arial" w:cs="Arial"/>
                <w:b/>
                <w:sz w:val="22"/>
                <w:szCs w:val="22"/>
              </w:rPr>
              <w:t>9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Community Grant Applications is </w:t>
            </w:r>
          </w:p>
          <w:p w:rsidR="008A119E" w:rsidRPr="00703553" w:rsidRDefault="00145A30" w:rsidP="00145A3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June 30</w:t>
            </w:r>
            <w:r w:rsidR="006F3D1D" w:rsidRPr="00703553">
              <w:rPr>
                <w:rFonts w:ascii="Arial" w:hAnsi="Arial" w:cs="Arial"/>
                <w:b/>
                <w:sz w:val="22"/>
                <w:szCs w:val="22"/>
              </w:rPr>
              <w:t>, 201</w:t>
            </w:r>
            <w:r w:rsidR="00CE65F4">
              <w:rPr>
                <w:rFonts w:ascii="Arial" w:hAnsi="Arial" w:cs="Arial"/>
                <w:b/>
                <w:sz w:val="22"/>
                <w:szCs w:val="22"/>
              </w:rPr>
              <w:t>9</w:t>
            </w:r>
            <w:r w:rsidR="008A119E" w:rsidRPr="00703553">
              <w:rPr>
                <w:rFonts w:ascii="Arial" w:hAnsi="Arial" w:cs="Arial"/>
                <w:b/>
                <w:sz w:val="22"/>
                <w:szCs w:val="22"/>
              </w:rPr>
              <w:t xml:space="preserve">.  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IDENTIFIC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3060"/>
        <w:gridCol w:w="2224"/>
      </w:tblGrid>
      <w:tr w:rsidR="008A119E" w:rsidRPr="00703553" w:rsidTr="0085517A">
        <w:trPr>
          <w:trHeight w:val="926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caps/>
                <w:sz w:val="22"/>
                <w:szCs w:val="22"/>
              </w:rPr>
              <w:t>Name of Organization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1088"/>
        </w:trPr>
        <w:tc>
          <w:tcPr>
            <w:tcW w:w="334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Contact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sz w:val="22"/>
                <w:szCs w:val="22"/>
              </w:rPr>
              <w:t>Person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  <w:tc>
          <w:tcPr>
            <w:tcW w:w="3060" w:type="dxa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Home Phone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  <w:tc>
          <w:tcPr>
            <w:tcW w:w="2224" w:type="dxa"/>
          </w:tcPr>
          <w:p w:rsidR="008A119E" w:rsidRPr="00703553" w:rsidRDefault="00703553" w:rsidP="00855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iness P</w:t>
            </w:r>
            <w:r w:rsidR="008A119E" w:rsidRPr="00703553">
              <w:rPr>
                <w:rFonts w:ascii="Arial" w:hAnsi="Arial" w:cs="Arial"/>
                <w:sz w:val="22"/>
                <w:szCs w:val="22"/>
              </w:rPr>
              <w:t>hone:</w:t>
            </w:r>
          </w:p>
        </w:tc>
      </w:tr>
      <w:tr w:rsidR="008A119E" w:rsidRPr="00703553" w:rsidTr="0085517A">
        <w:trPr>
          <w:trHeight w:val="1070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Mailing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809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Email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ORGANIZATION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20"/>
      </w:tblGrid>
      <w:tr w:rsidR="008A119E" w:rsidRPr="00703553" w:rsidTr="0085517A"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Organization Goals, Objectives &amp; Activities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1088"/>
        </w:trPr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bookmarkStart w:id="0" w:name="OLE_LINK27"/>
            <w:r w:rsidRPr="00703553">
              <w:rPr>
                <w:rFonts w:ascii="Arial" w:hAnsi="Arial" w:cs="Arial"/>
                <w:sz w:val="22"/>
                <w:szCs w:val="22"/>
              </w:rPr>
              <w:t>Service provided to the Community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bookmarkEnd w:id="0"/>
      <w:tr w:rsidR="008A119E" w:rsidRPr="00703553" w:rsidTr="0085517A">
        <w:trPr>
          <w:trHeight w:val="791"/>
        </w:trPr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 brief profile and history of the organization and its accomplishments.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703553" w:rsidRDefault="00703553" w:rsidP="008A119E">
      <w:pPr>
        <w:rPr>
          <w:rFonts w:ascii="Arial" w:hAnsi="Arial" w:cs="Arial"/>
          <w:b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lastRenderedPageBreak/>
        <w:t>GRANT REQUE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2"/>
        <w:gridCol w:w="5444"/>
      </w:tblGrid>
      <w:tr w:rsidR="008A119E" w:rsidRPr="00703553" w:rsidTr="0085517A">
        <w:tc>
          <w:tcPr>
            <w:tcW w:w="3412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mount of request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A119E" w:rsidRPr="00703553" w:rsidRDefault="008A119E" w:rsidP="008355EC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roposed allocation of funding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–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Detailed b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udget for Project or Capital Expenditure </w:t>
            </w:r>
            <w:bookmarkStart w:id="1" w:name="OLE_LINK28"/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  <w:bookmarkEnd w:id="1"/>
          </w:p>
        </w:tc>
      </w:tr>
      <w:tr w:rsidR="008A119E" w:rsidRPr="00703553" w:rsidTr="0085517A">
        <w:trPr>
          <w:trHeight w:val="917"/>
        </w:trPr>
        <w:tc>
          <w:tcPr>
            <w:tcW w:w="3412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In-kind services (support) from the City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please include descrip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8A119E" w:rsidRPr="00703553" w:rsidTr="0085517A">
        <w:trPr>
          <w:trHeight w:val="1890"/>
        </w:trPr>
        <w:tc>
          <w:tcPr>
            <w:tcW w:w="8856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urpose of the Grant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4428"/>
      </w:tblGrid>
      <w:tr w:rsidR="008A119E" w:rsidRPr="00703553" w:rsidTr="0085517A">
        <w:trPr>
          <w:trHeight w:val="3350"/>
        </w:trPr>
        <w:tc>
          <w:tcPr>
            <w:tcW w:w="442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Benefits to Community resulting from grant or City goals and objectives that will be met, if the grant is approved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Current financial support or sponsorship from others in the community; 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HECKLIST OF ADDITIONAL REQUIRED DOCUMENTS:</w:t>
      </w: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proofErr w:type="gramStart"/>
      <w:r w:rsidRPr="00703553">
        <w:rPr>
          <w:rFonts w:ascii="Arial" w:hAnsi="Arial" w:cs="Arial"/>
          <w:sz w:val="22"/>
          <w:szCs w:val="22"/>
        </w:rPr>
        <w:t>Mo</w:t>
      </w:r>
      <w:bookmarkStart w:id="2" w:name="_GoBack"/>
      <w:bookmarkEnd w:id="2"/>
      <w:r w:rsidRPr="00703553">
        <w:rPr>
          <w:rFonts w:ascii="Arial" w:hAnsi="Arial" w:cs="Arial"/>
          <w:sz w:val="22"/>
          <w:szCs w:val="22"/>
        </w:rPr>
        <w:t>st</w:t>
      </w:r>
      <w:proofErr w:type="gramEnd"/>
      <w:r w:rsidRPr="00703553">
        <w:rPr>
          <w:rFonts w:ascii="Arial" w:hAnsi="Arial" w:cs="Arial"/>
          <w:sz w:val="22"/>
          <w:szCs w:val="22"/>
        </w:rPr>
        <w:t xml:space="preserve"> recent set of </w:t>
      </w:r>
      <w:r w:rsidR="00E57295" w:rsidRPr="00703553">
        <w:rPr>
          <w:rFonts w:ascii="Arial" w:hAnsi="Arial" w:cs="Arial"/>
          <w:sz w:val="22"/>
          <w:szCs w:val="22"/>
        </w:rPr>
        <w:t xml:space="preserve">annual </w:t>
      </w:r>
      <w:r w:rsidRPr="00703553">
        <w:rPr>
          <w:rFonts w:ascii="Arial" w:hAnsi="Arial" w:cs="Arial"/>
          <w:sz w:val="22"/>
          <w:szCs w:val="22"/>
        </w:rPr>
        <w:t xml:space="preserve">financial statements </w:t>
      </w: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Minutes of most recent AGM </w:t>
      </w:r>
    </w:p>
    <w:p w:rsidR="008A119E" w:rsidRPr="00703553" w:rsidRDefault="008A119E" w:rsidP="008A119E">
      <w:pPr>
        <w:tabs>
          <w:tab w:val="left" w:pos="426"/>
        </w:tabs>
        <w:ind w:left="720" w:hanging="720"/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>List of Executive Members (positions held, address and contact numbers)</w:t>
      </w: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Registered society status (if applicable) </w:t>
      </w: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For newly formed groups, a current budget will be sufficient in place of providing financial statements.</w:t>
      </w: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____________________________________     _________________________________</w:t>
      </w:r>
    </w:p>
    <w:p w:rsidR="00BC5336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Date</w:t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  <w:t>Signature</w:t>
      </w:r>
    </w:p>
    <w:sectPr w:rsidR="00BC5336" w:rsidRPr="00703553" w:rsidSect="00D7577E">
      <w:footerReference w:type="default" r:id="rId9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4B0C" w:rsidRDefault="00BC4B0C">
      <w:r>
        <w:separator/>
      </w:r>
    </w:p>
  </w:endnote>
  <w:endnote w:type="continuationSeparator" w:id="0">
    <w:p w:rsidR="00BC4B0C" w:rsidRDefault="00BC4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1121" w:rsidRPr="00703553" w:rsidRDefault="00D41121" w:rsidP="00D41121">
    <w:pPr>
      <w:pStyle w:val="Footer"/>
      <w:rPr>
        <w:rFonts w:ascii="Arial" w:hAnsi="Arial" w:cs="Arial"/>
        <w:sz w:val="20"/>
        <w:szCs w:val="20"/>
      </w:rPr>
    </w:pPr>
    <w:r w:rsidRPr="00703553">
      <w:rPr>
        <w:rFonts w:ascii="Arial" w:hAnsi="Arial" w:cs="Arial"/>
        <w:sz w:val="20"/>
        <w:szCs w:val="20"/>
      </w:rPr>
      <w:t>Doc</w:t>
    </w:r>
    <w:r w:rsidR="00703553" w:rsidRPr="00703553">
      <w:rPr>
        <w:rFonts w:ascii="Arial" w:hAnsi="Arial" w:cs="Arial"/>
        <w:sz w:val="20"/>
        <w:szCs w:val="20"/>
      </w:rPr>
      <w:t>ument No.</w:t>
    </w:r>
    <w:r w:rsidRPr="00703553">
      <w:rPr>
        <w:rFonts w:ascii="Arial" w:hAnsi="Arial" w:cs="Arial"/>
        <w:sz w:val="20"/>
        <w:szCs w:val="20"/>
      </w:rPr>
      <w:t xml:space="preserve"> </w:t>
    </w:r>
    <w:r w:rsidR="00BB6620" w:rsidRPr="00703553">
      <w:rPr>
        <w:rFonts w:ascii="Arial" w:hAnsi="Arial" w:cs="Arial"/>
        <w:sz w:val="20"/>
        <w:szCs w:val="20"/>
      </w:rPr>
      <w:t>95344</w:t>
    </w:r>
    <w:r w:rsidRPr="00703553">
      <w:rPr>
        <w:rFonts w:ascii="Arial" w:hAnsi="Arial" w:cs="Arial"/>
        <w:sz w:val="20"/>
        <w:szCs w:val="20"/>
      </w:rPr>
      <w:t xml:space="preserve"> Community Grant Applicat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4B0C" w:rsidRDefault="00BC4B0C">
      <w:r>
        <w:separator/>
      </w:r>
    </w:p>
  </w:footnote>
  <w:footnote w:type="continuationSeparator" w:id="0">
    <w:p w:rsidR="00BC4B0C" w:rsidRDefault="00BC4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566A1"/>
    <w:multiLevelType w:val="hybridMultilevel"/>
    <w:tmpl w:val="D9AADB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1BC6DA4"/>
    <w:multiLevelType w:val="hybridMultilevel"/>
    <w:tmpl w:val="11E002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>
    <w:nsid w:val="2B2D2B0E"/>
    <w:multiLevelType w:val="multilevel"/>
    <w:tmpl w:val="D130B34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  <w:u w:val="none"/>
      </w:rPr>
    </w:lvl>
  </w:abstractNum>
  <w:abstractNum w:abstractNumId="3">
    <w:nsid w:val="2E455985"/>
    <w:multiLevelType w:val="hybridMultilevel"/>
    <w:tmpl w:val="29C84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40863B7"/>
    <w:multiLevelType w:val="hybridMultilevel"/>
    <w:tmpl w:val="68E212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21274F3"/>
    <w:multiLevelType w:val="hybridMultilevel"/>
    <w:tmpl w:val="9B0E19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4CE48FA"/>
    <w:multiLevelType w:val="hybridMultilevel"/>
    <w:tmpl w:val="4BA423F8"/>
    <w:lvl w:ilvl="0" w:tplc="427AD0A8">
      <w:start w:val="5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>
    <w:nsid w:val="6AFC1D8E"/>
    <w:multiLevelType w:val="hybridMultilevel"/>
    <w:tmpl w:val="221622AA"/>
    <w:lvl w:ilvl="0" w:tplc="CA98B66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38A4D96"/>
    <w:multiLevelType w:val="hybridMultilevel"/>
    <w:tmpl w:val="DB90A774"/>
    <w:lvl w:ilvl="0" w:tplc="8D0A3028">
      <w:start w:val="1"/>
      <w:numFmt w:val="upp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0NDUztDQwNDUxNbBQ0lEKTi0uzszPAykwrQUAp9zrSSwAAAA="/>
  </w:docVars>
  <w:rsids>
    <w:rsidRoot w:val="0083346F"/>
    <w:rsid w:val="0000421D"/>
    <w:rsid w:val="0001659A"/>
    <w:rsid w:val="00021426"/>
    <w:rsid w:val="00026F22"/>
    <w:rsid w:val="00041EAB"/>
    <w:rsid w:val="00051D69"/>
    <w:rsid w:val="00054631"/>
    <w:rsid w:val="00056B9E"/>
    <w:rsid w:val="00062102"/>
    <w:rsid w:val="00066F7C"/>
    <w:rsid w:val="00092E4A"/>
    <w:rsid w:val="000A0E77"/>
    <w:rsid w:val="000A67E1"/>
    <w:rsid w:val="000B0117"/>
    <w:rsid w:val="000C21E8"/>
    <w:rsid w:val="000C2960"/>
    <w:rsid w:val="000E0527"/>
    <w:rsid w:val="000E07F6"/>
    <w:rsid w:val="000F121C"/>
    <w:rsid w:val="000F7162"/>
    <w:rsid w:val="00102EE4"/>
    <w:rsid w:val="00107D1E"/>
    <w:rsid w:val="00125BD3"/>
    <w:rsid w:val="001308A4"/>
    <w:rsid w:val="0013286B"/>
    <w:rsid w:val="00136999"/>
    <w:rsid w:val="00142F30"/>
    <w:rsid w:val="00145A30"/>
    <w:rsid w:val="00150D39"/>
    <w:rsid w:val="00151A8A"/>
    <w:rsid w:val="001634C9"/>
    <w:rsid w:val="0018032E"/>
    <w:rsid w:val="00186550"/>
    <w:rsid w:val="001872B0"/>
    <w:rsid w:val="001B5262"/>
    <w:rsid w:val="001C0696"/>
    <w:rsid w:val="001C54A3"/>
    <w:rsid w:val="001D27B8"/>
    <w:rsid w:val="001D2936"/>
    <w:rsid w:val="001E00E3"/>
    <w:rsid w:val="002108BE"/>
    <w:rsid w:val="00210ED7"/>
    <w:rsid w:val="0021368C"/>
    <w:rsid w:val="00232676"/>
    <w:rsid w:val="00251592"/>
    <w:rsid w:val="002536C8"/>
    <w:rsid w:val="0027337F"/>
    <w:rsid w:val="00276D54"/>
    <w:rsid w:val="002A6620"/>
    <w:rsid w:val="002C3AED"/>
    <w:rsid w:val="002C43D6"/>
    <w:rsid w:val="002D1807"/>
    <w:rsid w:val="002F0804"/>
    <w:rsid w:val="002F135C"/>
    <w:rsid w:val="003150FF"/>
    <w:rsid w:val="003163AB"/>
    <w:rsid w:val="0033364A"/>
    <w:rsid w:val="003661F8"/>
    <w:rsid w:val="003940E9"/>
    <w:rsid w:val="003946C6"/>
    <w:rsid w:val="00396789"/>
    <w:rsid w:val="003A274B"/>
    <w:rsid w:val="003A402C"/>
    <w:rsid w:val="003B4459"/>
    <w:rsid w:val="003D159D"/>
    <w:rsid w:val="003D1A01"/>
    <w:rsid w:val="003D69B1"/>
    <w:rsid w:val="003D7380"/>
    <w:rsid w:val="003E1D71"/>
    <w:rsid w:val="003F4B08"/>
    <w:rsid w:val="003F6C8E"/>
    <w:rsid w:val="00433E56"/>
    <w:rsid w:val="00444082"/>
    <w:rsid w:val="00444F7F"/>
    <w:rsid w:val="00446F5E"/>
    <w:rsid w:val="004519F7"/>
    <w:rsid w:val="00462E17"/>
    <w:rsid w:val="004651DE"/>
    <w:rsid w:val="004B0C20"/>
    <w:rsid w:val="004B3A4F"/>
    <w:rsid w:val="004B3ABD"/>
    <w:rsid w:val="004C56A6"/>
    <w:rsid w:val="004D4640"/>
    <w:rsid w:val="004E4C00"/>
    <w:rsid w:val="004F2CC1"/>
    <w:rsid w:val="004F403E"/>
    <w:rsid w:val="00524612"/>
    <w:rsid w:val="005355CD"/>
    <w:rsid w:val="005414B6"/>
    <w:rsid w:val="005507D0"/>
    <w:rsid w:val="00565263"/>
    <w:rsid w:val="00565452"/>
    <w:rsid w:val="005762DF"/>
    <w:rsid w:val="00583E84"/>
    <w:rsid w:val="00586AD0"/>
    <w:rsid w:val="0059552A"/>
    <w:rsid w:val="005A13F8"/>
    <w:rsid w:val="005D0A23"/>
    <w:rsid w:val="005D163A"/>
    <w:rsid w:val="005D3DD9"/>
    <w:rsid w:val="005E44EF"/>
    <w:rsid w:val="00613CE6"/>
    <w:rsid w:val="00630F4E"/>
    <w:rsid w:val="00635AD2"/>
    <w:rsid w:val="00645F12"/>
    <w:rsid w:val="00674201"/>
    <w:rsid w:val="00674750"/>
    <w:rsid w:val="00686FB3"/>
    <w:rsid w:val="00694C37"/>
    <w:rsid w:val="006950BA"/>
    <w:rsid w:val="006A74DD"/>
    <w:rsid w:val="006B2191"/>
    <w:rsid w:val="006C5AF1"/>
    <w:rsid w:val="006D4E72"/>
    <w:rsid w:val="006E62A6"/>
    <w:rsid w:val="006F25A8"/>
    <w:rsid w:val="006F3D1D"/>
    <w:rsid w:val="00703553"/>
    <w:rsid w:val="00705178"/>
    <w:rsid w:val="00705876"/>
    <w:rsid w:val="00722A8D"/>
    <w:rsid w:val="007234D1"/>
    <w:rsid w:val="00726084"/>
    <w:rsid w:val="00734C27"/>
    <w:rsid w:val="00736780"/>
    <w:rsid w:val="007420B3"/>
    <w:rsid w:val="0076089D"/>
    <w:rsid w:val="00760B5D"/>
    <w:rsid w:val="00785C68"/>
    <w:rsid w:val="007A2DB3"/>
    <w:rsid w:val="007A3571"/>
    <w:rsid w:val="007C4ED7"/>
    <w:rsid w:val="007E1C83"/>
    <w:rsid w:val="007E52F7"/>
    <w:rsid w:val="007F345C"/>
    <w:rsid w:val="00816747"/>
    <w:rsid w:val="0083346F"/>
    <w:rsid w:val="0083520B"/>
    <w:rsid w:val="008355EC"/>
    <w:rsid w:val="00843078"/>
    <w:rsid w:val="00843213"/>
    <w:rsid w:val="0084378D"/>
    <w:rsid w:val="008529A3"/>
    <w:rsid w:val="0085517A"/>
    <w:rsid w:val="00864FF4"/>
    <w:rsid w:val="00894F64"/>
    <w:rsid w:val="008A119E"/>
    <w:rsid w:val="008A54F2"/>
    <w:rsid w:val="008B1791"/>
    <w:rsid w:val="008B67D8"/>
    <w:rsid w:val="008C1F07"/>
    <w:rsid w:val="008C23DC"/>
    <w:rsid w:val="008D6AF7"/>
    <w:rsid w:val="008E264D"/>
    <w:rsid w:val="008E5067"/>
    <w:rsid w:val="008E76D1"/>
    <w:rsid w:val="008F1144"/>
    <w:rsid w:val="00911280"/>
    <w:rsid w:val="0092002C"/>
    <w:rsid w:val="0092179B"/>
    <w:rsid w:val="00925919"/>
    <w:rsid w:val="00930B8B"/>
    <w:rsid w:val="00931352"/>
    <w:rsid w:val="0093187B"/>
    <w:rsid w:val="00931C5A"/>
    <w:rsid w:val="00934D40"/>
    <w:rsid w:val="009458AB"/>
    <w:rsid w:val="0095585B"/>
    <w:rsid w:val="0096075A"/>
    <w:rsid w:val="009B112C"/>
    <w:rsid w:val="009C0316"/>
    <w:rsid w:val="009C30B7"/>
    <w:rsid w:val="009E6A47"/>
    <w:rsid w:val="009F063D"/>
    <w:rsid w:val="009F6E3A"/>
    <w:rsid w:val="00A0088B"/>
    <w:rsid w:val="00A12DAA"/>
    <w:rsid w:val="00A26D8C"/>
    <w:rsid w:val="00A41017"/>
    <w:rsid w:val="00A7085E"/>
    <w:rsid w:val="00A73D73"/>
    <w:rsid w:val="00A90E09"/>
    <w:rsid w:val="00AB07DC"/>
    <w:rsid w:val="00AC7E3C"/>
    <w:rsid w:val="00AF6058"/>
    <w:rsid w:val="00B11D0F"/>
    <w:rsid w:val="00B14BF8"/>
    <w:rsid w:val="00B40527"/>
    <w:rsid w:val="00B4181B"/>
    <w:rsid w:val="00B51013"/>
    <w:rsid w:val="00B51DB3"/>
    <w:rsid w:val="00B6762D"/>
    <w:rsid w:val="00B72991"/>
    <w:rsid w:val="00B81F2B"/>
    <w:rsid w:val="00B82299"/>
    <w:rsid w:val="00B8716A"/>
    <w:rsid w:val="00BB6620"/>
    <w:rsid w:val="00BC39F7"/>
    <w:rsid w:val="00BC4B0C"/>
    <w:rsid w:val="00BC5336"/>
    <w:rsid w:val="00BC5D18"/>
    <w:rsid w:val="00BD60F3"/>
    <w:rsid w:val="00BD63BB"/>
    <w:rsid w:val="00BE02B8"/>
    <w:rsid w:val="00C21DB4"/>
    <w:rsid w:val="00C314D1"/>
    <w:rsid w:val="00C3718F"/>
    <w:rsid w:val="00C37AC6"/>
    <w:rsid w:val="00C4117A"/>
    <w:rsid w:val="00C554A0"/>
    <w:rsid w:val="00C560C9"/>
    <w:rsid w:val="00C73035"/>
    <w:rsid w:val="00C74DA8"/>
    <w:rsid w:val="00C77081"/>
    <w:rsid w:val="00C85FA0"/>
    <w:rsid w:val="00C87EC1"/>
    <w:rsid w:val="00CB530C"/>
    <w:rsid w:val="00CD0C00"/>
    <w:rsid w:val="00CE65F4"/>
    <w:rsid w:val="00D13E32"/>
    <w:rsid w:val="00D17CA5"/>
    <w:rsid w:val="00D24680"/>
    <w:rsid w:val="00D41121"/>
    <w:rsid w:val="00D41599"/>
    <w:rsid w:val="00D50530"/>
    <w:rsid w:val="00D63C8C"/>
    <w:rsid w:val="00D66BF8"/>
    <w:rsid w:val="00D7254A"/>
    <w:rsid w:val="00D7577E"/>
    <w:rsid w:val="00D83392"/>
    <w:rsid w:val="00D85F20"/>
    <w:rsid w:val="00D9500C"/>
    <w:rsid w:val="00DA5D46"/>
    <w:rsid w:val="00DB2465"/>
    <w:rsid w:val="00DC3F2C"/>
    <w:rsid w:val="00DC5E61"/>
    <w:rsid w:val="00DD7459"/>
    <w:rsid w:val="00E0256D"/>
    <w:rsid w:val="00E0292F"/>
    <w:rsid w:val="00E33972"/>
    <w:rsid w:val="00E55071"/>
    <w:rsid w:val="00E57295"/>
    <w:rsid w:val="00E62EBF"/>
    <w:rsid w:val="00E67AE0"/>
    <w:rsid w:val="00E70B98"/>
    <w:rsid w:val="00E821FE"/>
    <w:rsid w:val="00E82430"/>
    <w:rsid w:val="00E840A6"/>
    <w:rsid w:val="00E86001"/>
    <w:rsid w:val="00E926E8"/>
    <w:rsid w:val="00EA2D89"/>
    <w:rsid w:val="00EB04E2"/>
    <w:rsid w:val="00EC6511"/>
    <w:rsid w:val="00ED02C6"/>
    <w:rsid w:val="00ED0FE9"/>
    <w:rsid w:val="00EE2B3F"/>
    <w:rsid w:val="00EE4BF9"/>
    <w:rsid w:val="00EF6E54"/>
    <w:rsid w:val="00F126C5"/>
    <w:rsid w:val="00F36F29"/>
    <w:rsid w:val="00F51E47"/>
    <w:rsid w:val="00F65C45"/>
    <w:rsid w:val="00F67B74"/>
    <w:rsid w:val="00F926A0"/>
    <w:rsid w:val="00F95EA0"/>
    <w:rsid w:val="00F96585"/>
    <w:rsid w:val="00F9667F"/>
    <w:rsid w:val="00FA7D4F"/>
    <w:rsid w:val="00FB7B80"/>
    <w:rsid w:val="00FC206D"/>
    <w:rsid w:val="00FE159A"/>
    <w:rsid w:val="00FF08A8"/>
    <w:rsid w:val="00FF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C2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2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5A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C5A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30B7"/>
  </w:style>
  <w:style w:type="paragraph" w:styleId="BalloonText">
    <w:name w:val="Balloon Text"/>
    <w:basedOn w:val="Normal"/>
    <w:semiHidden/>
    <w:rsid w:val="000C21E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0E0527"/>
    <w:rPr>
      <w:sz w:val="16"/>
      <w:szCs w:val="16"/>
    </w:rPr>
  </w:style>
  <w:style w:type="paragraph" w:styleId="CommentText">
    <w:name w:val="annotation text"/>
    <w:basedOn w:val="Normal"/>
    <w:semiHidden/>
    <w:rsid w:val="000E052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E052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C2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2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5A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C5A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30B7"/>
  </w:style>
  <w:style w:type="paragraph" w:styleId="BalloonText">
    <w:name w:val="Balloon Text"/>
    <w:basedOn w:val="Normal"/>
    <w:semiHidden/>
    <w:rsid w:val="000C21E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0E0527"/>
    <w:rPr>
      <w:sz w:val="16"/>
      <w:szCs w:val="16"/>
    </w:rPr>
  </w:style>
  <w:style w:type="paragraph" w:styleId="CommentText">
    <w:name w:val="annotation text"/>
    <w:basedOn w:val="Normal"/>
    <w:semiHidden/>
    <w:rsid w:val="000E052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E05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1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City of Langley</Company>
  <LinksUpToDate>false</LinksUpToDate>
  <CharactersWithSpaces>1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DARRINL</dc:creator>
  <cp:keywords/>
  <dc:description/>
  <cp:lastModifiedBy>Mathew Jose</cp:lastModifiedBy>
  <cp:revision>3</cp:revision>
  <cp:lastPrinted>2008-05-01T18:09:00Z</cp:lastPrinted>
  <dcterms:created xsi:type="dcterms:W3CDTF">2018-11-07T22:49:00Z</dcterms:created>
  <dcterms:modified xsi:type="dcterms:W3CDTF">2019-03-05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03692522</vt:i4>
  </property>
  <property fmtid="{D5CDD505-2E9C-101B-9397-08002B2CF9AE}" pid="3" name="_EmailSubject">
    <vt:lpwstr/>
  </property>
  <property fmtid="{D5CDD505-2E9C-101B-9397-08002B2CF9AE}" pid="4" name="_AuthorEmail">
    <vt:lpwstr>lmzwarn@city.langley.bc.ca</vt:lpwstr>
  </property>
  <property fmtid="{D5CDD505-2E9C-101B-9397-08002B2CF9AE}" pid="5" name="_AuthorEmailDisplayName">
    <vt:lpwstr>Lisa Zwarn</vt:lpwstr>
  </property>
  <property fmtid="{D5CDD505-2E9C-101B-9397-08002B2CF9AE}" pid="6" name="_ReviewingToolsShownOnce">
    <vt:lpwstr/>
  </property>
</Properties>
</file>